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eec75c68c219c445c6ab97cc25cc0e428968bec"/>
    <w:p>
      <w:pPr>
        <w:pStyle w:val="Heading3"/>
      </w:pPr>
      <w:r>
        <w:t xml:space="preserve">Оповещение о начале общественных обсуждений по проекту внесения изменений в правила землепользования и застройки города Москвы в отношении территории по адресу: проект планировки территории мкр.113, 113а района Кузьминки.</w:t>
      </w:r>
    </w:p>
    <w:p>
      <w:pPr>
        <w:pStyle w:val="FirstParagraph"/>
      </w:pPr>
      <w:r>
        <w:t xml:space="preserve">17.04.2020</w:t>
      </w:r>
    </w:p>
    <w:p>
      <w:pPr>
        <w:pStyle w:val="BodyText"/>
      </w:pPr>
      <w:r>
        <w:t xml:space="preserve">Общественные обсуждения по проекту внесения изменений в правила землепользования и застройки города Москвы в отношении территории по адресу: проект планировки территории мкр.113, 113а района Кузьминки проводятся в порядке, определенном Градостроительным кодексом Российской Федерации, Законом города Москвы от 25 июня 2008 г. № 28 «Градостроительный кодекс города Москвы» и Порядком организации и проведения общественных обсуждений при осуществлении градостроительной деятельности в городе Москве, утвержденным постановлением Правительства Москвы от 30 апреля 2019 года № 448-ПП.</w:t>
      </w:r>
    </w:p>
    <w:p>
      <w:pPr>
        <w:pStyle w:val="BodyText"/>
      </w:pPr>
      <w:r>
        <w:t xml:space="preserve">Организатором общественных обсуждений по проекту внесения изменений в правила землепользования и застройки города Москвы в отношении территории по адресу: проект планировки территории мкр.113, 113а района Кузьминки является Городская комиссия по вопросам градостроительства, землепользования и застройки при Правительстве Москвы.</w:t>
      </w:r>
    </w:p>
    <w:p>
      <w:pPr>
        <w:pStyle w:val="BodyText"/>
      </w:pPr>
      <w:r>
        <w:t xml:space="preserve">Общественные обсуждения по проекту внесения изменений в правила землепользования и застройки города Москвы в отношении территории по адресу: проект планировки территории мкр.113, 113а района Кузьминки проводятся в пределах территории района Кузьминки города Москвы.</w:t>
      </w:r>
    </w:p>
    <w:p>
      <w:pPr>
        <w:pStyle w:val="BodyText"/>
      </w:pPr>
      <w:r>
        <w:t xml:space="preserve">К проекту внесения изменений в правила землепользования и застройки города Москвы в отношении территории по адресу: проект планировки территории мкр.113, 113а района Кузьминки подготовлены следующие информационные материалы: проект внесения изменений в правила землепользования и застройки города Москвы, демонстрационные материалы.</w:t>
      </w:r>
    </w:p>
    <w:p>
      <w:pPr>
        <w:pStyle w:val="BodyText"/>
      </w:pPr>
      <w:r>
        <w:t xml:space="preserve">Проект внесения изменений в правила землепользования и застройки города Москвы в отношении территории по адресу: проект планировки территории мкр.113, 113а района Кузьминки и информационные материалы к нему размещены на сайте проекта «Активный гражданин» в информационно-телекоммуникационной сети Интернет http://ag.mos.ru (далее – официальный сайт), в разделе «Общественные обсуждения».</w:t>
      </w:r>
    </w:p>
    <w:p>
      <w:pPr>
        <w:pStyle w:val="BodyText"/>
      </w:pPr>
      <w:r>
        <w:t xml:space="preserve">Общий срок проведения общественных обсуждений по проекту внесения изменений в правила землепользования и застройки города Москвы в отношении территории по адресу: проект планировки территории мкр.113, 113а района Кузьминки составляет не менее одного и не более трех месяцев.</w:t>
      </w:r>
    </w:p>
    <w:p>
      <w:pPr>
        <w:pStyle w:val="BodyText"/>
      </w:pPr>
      <w:r>
        <w:t xml:space="preserve">Экспозиция проекта открыта 27.04.2020 на официальном сайте и проводится с 27.04.2020 по 10.05.2020. В течение всего периода проведения экспозиции проекта участники общественных обсуждений, прошедшие идентификацию в соответствии с частью 12 статьи 5.1 Градостроительного кодекса Российской Федерации и Порядком организации и проведения общественных обсуждений при осуществлении градостроительной деятельности в городе Москве, утвержденным постановлением Правительства Москвы от 30 апреля 2019 г. № 448-ПП, имеют право внести предложения и замечания, касающиеся данного проекта путем заполнения формы на официальном сайте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uvao.mos.ru/public-hearings/detail/8987251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фектура Юго-Восточного административного округ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uvao.mos.ru" TargetMode="External" /><Relationship Type="http://schemas.openxmlformats.org/officeDocument/2006/relationships/hyperlink" Id="rId20" Target="http://uvao.mos.ru/public-hearings/detail/898725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uvao.mos.ru" TargetMode="External" /><Relationship Type="http://schemas.openxmlformats.org/officeDocument/2006/relationships/hyperlink" Id="rId20" Target="http://uvao.mos.ru/public-hearings/detail/898725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7T01:01:49Z</dcterms:created>
  <dcterms:modified xsi:type="dcterms:W3CDTF">2025-06-27T01:0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